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96C2A" w:rsidRDefault="00196C2A"/>
    <w:p w:rsidR="00DA0A4B" w:rsidRDefault="00DA0A4B"/>
    <w:p w:rsidR="00DA0A4B" w:rsidRDefault="00DA0A4B"/>
    <w:tbl>
      <w:tblPr>
        <w:tblW w:w="1245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69"/>
        <w:gridCol w:w="2773"/>
        <w:gridCol w:w="2773"/>
        <w:gridCol w:w="2718"/>
        <w:gridCol w:w="2718"/>
      </w:tblGrid>
      <w:tr w:rsidR="00DA0A4B" w:rsidRPr="00DA0A4B" w:rsidTr="00DA0A4B">
        <w:trPr>
          <w:trHeight w:val="517"/>
        </w:trPr>
        <w:tc>
          <w:tcPr>
            <w:tcW w:w="12451" w:type="dxa"/>
            <w:gridSpan w:val="5"/>
            <w:vMerge w:val="restart"/>
            <w:vAlign w:val="center"/>
            <w:hideMark/>
          </w:tcPr>
          <w:p w:rsidR="00DA0A4B" w:rsidRDefault="00DA0A4B" w:rsidP="00DA0A4B">
            <w:pPr>
              <w:rPr>
                <w:rFonts w:eastAsia="Times New Roman" w:cs="Times New Roman"/>
                <w:color w:val="FF0000"/>
                <w:szCs w:val="24"/>
              </w:rPr>
            </w:pPr>
            <w:r w:rsidRPr="00DA0A4B">
              <w:rPr>
                <w:rFonts w:eastAsia="Times New Roman" w:cs="Times New Roman"/>
                <w:color w:val="FF0000"/>
                <w:szCs w:val="24"/>
              </w:rPr>
              <w:t>IT:BS</w:t>
            </w:r>
          </w:p>
          <w:p w:rsidR="00DA0A4B" w:rsidRDefault="00DA0A4B" w:rsidP="00DA0A4B">
            <w:pPr>
              <w:rPr>
                <w:rFonts w:eastAsia="Times New Roman" w:cs="Times New Roman"/>
                <w:color w:val="FF0000"/>
                <w:szCs w:val="24"/>
              </w:rPr>
            </w:pPr>
          </w:p>
          <w:tbl>
            <w:tblPr>
              <w:tblW w:w="12440" w:type="dxa"/>
              <w:tblLook w:val="04A0" w:firstRow="1" w:lastRow="0" w:firstColumn="1" w:lastColumn="0" w:noHBand="0" w:noVBand="1"/>
            </w:tblPr>
            <w:tblGrid>
              <w:gridCol w:w="1435"/>
              <w:gridCol w:w="2790"/>
              <w:gridCol w:w="2790"/>
              <w:gridCol w:w="2610"/>
              <w:gridCol w:w="2815"/>
            </w:tblGrid>
            <w:tr w:rsidR="00DA0A4B" w:rsidRPr="00DA0A4B" w:rsidTr="00DA0A4B">
              <w:trPr>
                <w:trHeight w:val="300"/>
              </w:trPr>
              <w:tc>
                <w:tcPr>
                  <w:tcW w:w="143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A6A6A6"/>
                  <w:noWrap/>
                  <w:vAlign w:val="bottom"/>
                  <w:hideMark/>
                </w:tcPr>
                <w:p w:rsidR="00DA0A4B" w:rsidRPr="00DA0A4B" w:rsidRDefault="00DA0A4B" w:rsidP="00DA0A4B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2"/>
                    </w:rPr>
                  </w:pPr>
                  <w:r w:rsidRPr="00DA0A4B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2"/>
                    </w:rPr>
                    <w:t>COURSE</w:t>
                  </w:r>
                </w:p>
              </w:tc>
              <w:tc>
                <w:tcPr>
                  <w:tcW w:w="279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A6A6A6"/>
                  <w:noWrap/>
                  <w:vAlign w:val="bottom"/>
                  <w:hideMark/>
                </w:tcPr>
                <w:p w:rsidR="00DA0A4B" w:rsidRPr="00DA0A4B" w:rsidRDefault="00DA0A4B" w:rsidP="00DA0A4B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2"/>
                    </w:rPr>
                  </w:pPr>
                  <w:r w:rsidRPr="00DA0A4B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2"/>
                    </w:rPr>
                    <w:t>SPRING 2017</w:t>
                  </w:r>
                </w:p>
              </w:tc>
              <w:tc>
                <w:tcPr>
                  <w:tcW w:w="279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A6A6A6"/>
                  <w:noWrap/>
                  <w:vAlign w:val="bottom"/>
                  <w:hideMark/>
                </w:tcPr>
                <w:p w:rsidR="00DA0A4B" w:rsidRPr="00DA0A4B" w:rsidRDefault="00DA0A4B" w:rsidP="00DA0A4B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2"/>
                    </w:rPr>
                  </w:pPr>
                  <w:r w:rsidRPr="00DA0A4B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2"/>
                    </w:rPr>
                    <w:t>FALL 2017</w:t>
                  </w:r>
                </w:p>
              </w:tc>
              <w:tc>
                <w:tcPr>
                  <w:tcW w:w="261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A6A6A6"/>
                  <w:noWrap/>
                  <w:vAlign w:val="bottom"/>
                  <w:hideMark/>
                </w:tcPr>
                <w:p w:rsidR="00DA0A4B" w:rsidRPr="00DA0A4B" w:rsidRDefault="00DA0A4B" w:rsidP="00DA0A4B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2"/>
                    </w:rPr>
                  </w:pPr>
                  <w:r w:rsidRPr="00DA0A4B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2"/>
                    </w:rPr>
                    <w:t>SPRING 2018</w:t>
                  </w:r>
                </w:p>
              </w:tc>
              <w:tc>
                <w:tcPr>
                  <w:tcW w:w="281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A6A6A6"/>
                  <w:noWrap/>
                  <w:vAlign w:val="center"/>
                  <w:hideMark/>
                </w:tcPr>
                <w:p w:rsidR="00DA0A4B" w:rsidRPr="00DA0A4B" w:rsidRDefault="00DA0A4B" w:rsidP="00DA0A4B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2"/>
                    </w:rPr>
                  </w:pPr>
                  <w:r w:rsidRPr="00DA0A4B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2"/>
                    </w:rPr>
                    <w:t>FALL 2018</w:t>
                  </w:r>
                </w:p>
              </w:tc>
            </w:tr>
          </w:tbl>
          <w:p w:rsidR="00DA0A4B" w:rsidRPr="00DA0A4B" w:rsidRDefault="00DA0A4B" w:rsidP="00DA0A4B">
            <w:pPr>
              <w:rPr>
                <w:rFonts w:eastAsia="Times New Roman" w:cs="Times New Roman"/>
                <w:szCs w:val="24"/>
              </w:rPr>
            </w:pPr>
          </w:p>
        </w:tc>
      </w:tr>
      <w:tr w:rsidR="00DA0A4B" w:rsidRPr="00DA0A4B" w:rsidTr="00DA0A4B">
        <w:trPr>
          <w:trHeight w:val="300"/>
        </w:trPr>
        <w:tc>
          <w:tcPr>
            <w:tcW w:w="0" w:type="auto"/>
            <w:gridSpan w:val="5"/>
            <w:vMerge/>
            <w:vAlign w:val="center"/>
            <w:hideMark/>
          </w:tcPr>
          <w:p w:rsidR="00DA0A4B" w:rsidRPr="00DA0A4B" w:rsidRDefault="00DA0A4B" w:rsidP="00DA0A4B">
            <w:pPr>
              <w:rPr>
                <w:rFonts w:eastAsia="Times New Roman" w:cs="Times New Roman"/>
                <w:szCs w:val="24"/>
              </w:rPr>
            </w:pPr>
          </w:p>
        </w:tc>
      </w:tr>
      <w:tr w:rsidR="00DA0A4B" w:rsidRPr="00DA0A4B" w:rsidTr="00DA0A4B">
        <w:trPr>
          <w:trHeight w:val="300"/>
        </w:trPr>
        <w:tc>
          <w:tcPr>
            <w:tcW w:w="0" w:type="auto"/>
            <w:tcBorders>
              <w:top w:val="nil"/>
            </w:tcBorders>
            <w:vAlign w:val="center"/>
            <w:hideMark/>
          </w:tcPr>
          <w:p w:rsidR="00DA0A4B" w:rsidRPr="00DA0A4B" w:rsidRDefault="00DA0A4B" w:rsidP="00DA0A4B">
            <w:pPr>
              <w:rPr>
                <w:rFonts w:eastAsia="Times New Roman" w:cs="Times New Roman"/>
                <w:szCs w:val="24"/>
              </w:rPr>
            </w:pPr>
            <w:r w:rsidRPr="00DA0A4B">
              <w:rPr>
                <w:rFonts w:eastAsia="Times New Roman" w:cs="Times New Roman"/>
                <w:color w:val="FF0000"/>
                <w:szCs w:val="24"/>
              </w:rPr>
              <w:t>CGS-3767</w:t>
            </w:r>
          </w:p>
        </w:tc>
        <w:tc>
          <w:tcPr>
            <w:tcW w:w="0" w:type="auto"/>
            <w:tcBorders>
              <w:top w:val="nil"/>
              <w:left w:val="nil"/>
            </w:tcBorders>
            <w:vAlign w:val="center"/>
            <w:hideMark/>
          </w:tcPr>
          <w:p w:rsidR="00DA0A4B" w:rsidRPr="00DA0A4B" w:rsidRDefault="00DA0A4B" w:rsidP="00DA0A4B">
            <w:pPr>
              <w:rPr>
                <w:rFonts w:eastAsia="Times New Roman" w:cs="Times New Roman"/>
                <w:szCs w:val="24"/>
              </w:rPr>
            </w:pPr>
            <w:r w:rsidRPr="00DA0A4B">
              <w:rPr>
                <w:rFonts w:eastAsia="Times New Roman" w:cs="Times New Roman"/>
                <w:color w:val="FF0000"/>
                <w:szCs w:val="24"/>
              </w:rPr>
              <w:t>Robinson</w:t>
            </w:r>
          </w:p>
        </w:tc>
        <w:tc>
          <w:tcPr>
            <w:tcW w:w="0" w:type="auto"/>
            <w:tcBorders>
              <w:top w:val="nil"/>
              <w:left w:val="nil"/>
            </w:tcBorders>
            <w:vAlign w:val="center"/>
            <w:hideMark/>
          </w:tcPr>
          <w:p w:rsidR="00DA0A4B" w:rsidRPr="00DA0A4B" w:rsidRDefault="00DA0A4B" w:rsidP="00DA0A4B">
            <w:pPr>
              <w:rPr>
                <w:rFonts w:eastAsia="Times New Roman" w:cs="Times New Roman"/>
                <w:szCs w:val="24"/>
              </w:rPr>
            </w:pPr>
            <w:r w:rsidRPr="00DA0A4B">
              <w:rPr>
                <w:rFonts w:eastAsia="Times New Roman" w:cs="Times New Roman"/>
                <w:color w:val="FF0000"/>
                <w:szCs w:val="24"/>
              </w:rPr>
              <w:t>Robinson </w:t>
            </w:r>
          </w:p>
        </w:tc>
        <w:tc>
          <w:tcPr>
            <w:tcW w:w="0" w:type="auto"/>
            <w:tcBorders>
              <w:top w:val="nil"/>
              <w:left w:val="nil"/>
            </w:tcBorders>
            <w:vAlign w:val="center"/>
            <w:hideMark/>
          </w:tcPr>
          <w:p w:rsidR="00DA0A4B" w:rsidRPr="00DA0A4B" w:rsidRDefault="00DA0A4B" w:rsidP="00DA0A4B">
            <w:pPr>
              <w:rPr>
                <w:rFonts w:eastAsia="Times New Roman" w:cs="Times New Roman"/>
                <w:szCs w:val="24"/>
              </w:rPr>
            </w:pPr>
            <w:r w:rsidRPr="00DA0A4B">
              <w:rPr>
                <w:rFonts w:eastAsia="Times New Roman" w:cs="Times New Roman"/>
                <w:color w:val="FF0000"/>
                <w:szCs w:val="24"/>
              </w:rPr>
              <w:t>Robinson</w:t>
            </w:r>
          </w:p>
        </w:tc>
        <w:tc>
          <w:tcPr>
            <w:tcW w:w="0" w:type="auto"/>
            <w:tcBorders>
              <w:top w:val="nil"/>
              <w:left w:val="nil"/>
            </w:tcBorders>
            <w:vAlign w:val="center"/>
            <w:hideMark/>
          </w:tcPr>
          <w:p w:rsidR="00DA0A4B" w:rsidRPr="00DA0A4B" w:rsidRDefault="00DA0A4B" w:rsidP="00DA0A4B">
            <w:pPr>
              <w:rPr>
                <w:rFonts w:eastAsia="Times New Roman" w:cs="Times New Roman"/>
                <w:szCs w:val="24"/>
              </w:rPr>
            </w:pPr>
            <w:r w:rsidRPr="00DA0A4B">
              <w:rPr>
                <w:rFonts w:eastAsia="Times New Roman" w:cs="Times New Roman"/>
                <w:color w:val="FF0000"/>
                <w:szCs w:val="24"/>
              </w:rPr>
              <w:t>Robinson</w:t>
            </w:r>
          </w:p>
        </w:tc>
      </w:tr>
      <w:tr w:rsidR="00DA0A4B" w:rsidRPr="00DA0A4B" w:rsidTr="00DA0A4B">
        <w:trPr>
          <w:trHeight w:val="300"/>
        </w:trPr>
        <w:tc>
          <w:tcPr>
            <w:tcW w:w="0" w:type="auto"/>
            <w:tcBorders>
              <w:top w:val="nil"/>
            </w:tcBorders>
            <w:vAlign w:val="center"/>
            <w:hideMark/>
          </w:tcPr>
          <w:p w:rsidR="00DA0A4B" w:rsidRPr="00DA0A4B" w:rsidRDefault="00DA0A4B" w:rsidP="00DA0A4B">
            <w:pPr>
              <w:rPr>
                <w:rFonts w:eastAsia="Times New Roman" w:cs="Times New Roman"/>
                <w:szCs w:val="24"/>
              </w:rPr>
            </w:pPr>
            <w:r w:rsidRPr="00DA0A4B">
              <w:rPr>
                <w:rFonts w:eastAsia="Times New Roman" w:cs="Times New Roman"/>
                <w:color w:val="FF0000"/>
                <w:szCs w:val="24"/>
              </w:rPr>
              <w:t>CTS-4348</w:t>
            </w:r>
          </w:p>
        </w:tc>
        <w:tc>
          <w:tcPr>
            <w:tcW w:w="0" w:type="auto"/>
            <w:tcBorders>
              <w:top w:val="nil"/>
              <w:left w:val="nil"/>
            </w:tcBorders>
            <w:vAlign w:val="center"/>
            <w:hideMark/>
          </w:tcPr>
          <w:p w:rsidR="00DA0A4B" w:rsidRPr="00DA0A4B" w:rsidRDefault="00DA0A4B" w:rsidP="00DA0A4B">
            <w:pPr>
              <w:rPr>
                <w:rFonts w:eastAsia="Times New Roman" w:cs="Times New Roman"/>
                <w:szCs w:val="24"/>
              </w:rPr>
            </w:pPr>
            <w:r w:rsidRPr="00DA0A4B">
              <w:rPr>
                <w:rFonts w:eastAsia="Times New Roman" w:cs="Times New Roman"/>
                <w:color w:val="FF0000"/>
                <w:szCs w:val="24"/>
              </w:rPr>
              <w:t>Osorio</w:t>
            </w:r>
          </w:p>
        </w:tc>
        <w:tc>
          <w:tcPr>
            <w:tcW w:w="0" w:type="auto"/>
            <w:tcBorders>
              <w:top w:val="nil"/>
              <w:left w:val="nil"/>
            </w:tcBorders>
            <w:vAlign w:val="center"/>
            <w:hideMark/>
          </w:tcPr>
          <w:p w:rsidR="00DA0A4B" w:rsidRPr="00DA0A4B" w:rsidRDefault="00DA0A4B" w:rsidP="00DA0A4B">
            <w:pPr>
              <w:rPr>
                <w:rFonts w:eastAsia="Times New Roman" w:cs="Times New Roman"/>
                <w:szCs w:val="24"/>
              </w:rPr>
            </w:pPr>
            <w:r w:rsidRPr="00DA0A4B">
              <w:rPr>
                <w:rFonts w:eastAsia="Times New Roman" w:cs="Times New Roman"/>
                <w:color w:val="FF0000"/>
                <w:szCs w:val="24"/>
              </w:rPr>
              <w:t>Osorio </w:t>
            </w:r>
          </w:p>
        </w:tc>
        <w:tc>
          <w:tcPr>
            <w:tcW w:w="0" w:type="auto"/>
            <w:tcBorders>
              <w:top w:val="nil"/>
              <w:left w:val="nil"/>
            </w:tcBorders>
            <w:vAlign w:val="center"/>
            <w:hideMark/>
          </w:tcPr>
          <w:p w:rsidR="00DA0A4B" w:rsidRPr="00DA0A4B" w:rsidRDefault="00DA0A4B" w:rsidP="00DA0A4B">
            <w:pPr>
              <w:rPr>
                <w:rFonts w:eastAsia="Times New Roman" w:cs="Times New Roman"/>
                <w:szCs w:val="24"/>
              </w:rPr>
            </w:pPr>
            <w:r w:rsidRPr="00DA0A4B">
              <w:rPr>
                <w:rFonts w:eastAsia="Times New Roman" w:cs="Times New Roman"/>
                <w:color w:val="FF0000"/>
                <w:szCs w:val="24"/>
              </w:rPr>
              <w:t>Osorio</w:t>
            </w:r>
          </w:p>
        </w:tc>
        <w:tc>
          <w:tcPr>
            <w:tcW w:w="0" w:type="auto"/>
            <w:tcBorders>
              <w:top w:val="nil"/>
              <w:left w:val="nil"/>
            </w:tcBorders>
            <w:vAlign w:val="center"/>
            <w:hideMark/>
          </w:tcPr>
          <w:p w:rsidR="00DA0A4B" w:rsidRPr="00DA0A4B" w:rsidRDefault="00DA0A4B" w:rsidP="00DA0A4B">
            <w:pPr>
              <w:rPr>
                <w:rFonts w:eastAsia="Times New Roman" w:cs="Times New Roman"/>
                <w:szCs w:val="24"/>
              </w:rPr>
            </w:pPr>
            <w:r w:rsidRPr="00DA0A4B">
              <w:rPr>
                <w:rFonts w:eastAsia="Times New Roman" w:cs="Times New Roman"/>
                <w:color w:val="FF0000"/>
                <w:szCs w:val="24"/>
              </w:rPr>
              <w:t>Gomez</w:t>
            </w:r>
          </w:p>
        </w:tc>
      </w:tr>
      <w:tr w:rsidR="00DA0A4B" w:rsidRPr="00DA0A4B" w:rsidTr="00DA0A4B">
        <w:trPr>
          <w:trHeight w:val="300"/>
        </w:trPr>
        <w:tc>
          <w:tcPr>
            <w:tcW w:w="0" w:type="auto"/>
            <w:tcBorders>
              <w:top w:val="nil"/>
            </w:tcBorders>
            <w:vAlign w:val="center"/>
            <w:hideMark/>
          </w:tcPr>
          <w:p w:rsidR="00DA0A4B" w:rsidRPr="00DA0A4B" w:rsidRDefault="00DA0A4B" w:rsidP="00DA0A4B">
            <w:pPr>
              <w:rPr>
                <w:rFonts w:eastAsia="Times New Roman" w:cs="Times New Roman"/>
                <w:szCs w:val="24"/>
              </w:rPr>
            </w:pPr>
            <w:r w:rsidRPr="00DA0A4B">
              <w:rPr>
                <w:rFonts w:eastAsia="Times New Roman" w:cs="Times New Roman"/>
                <w:color w:val="FF0000"/>
                <w:szCs w:val="24"/>
              </w:rPr>
              <w:t>CNT-4504</w:t>
            </w:r>
          </w:p>
        </w:tc>
        <w:tc>
          <w:tcPr>
            <w:tcW w:w="0" w:type="auto"/>
            <w:tcBorders>
              <w:top w:val="nil"/>
              <w:left w:val="nil"/>
            </w:tcBorders>
            <w:vAlign w:val="center"/>
            <w:hideMark/>
          </w:tcPr>
          <w:p w:rsidR="00DA0A4B" w:rsidRPr="00DA0A4B" w:rsidRDefault="00DA0A4B" w:rsidP="00DA0A4B">
            <w:pPr>
              <w:rPr>
                <w:rFonts w:eastAsia="Times New Roman" w:cs="Times New Roman"/>
                <w:szCs w:val="24"/>
              </w:rPr>
            </w:pPr>
            <w:r w:rsidRPr="00DA0A4B">
              <w:rPr>
                <w:rFonts w:eastAsia="Times New Roman" w:cs="Times New Roman"/>
                <w:color w:val="FF0000"/>
                <w:szCs w:val="24"/>
              </w:rPr>
              <w:t>Johnson </w:t>
            </w:r>
          </w:p>
        </w:tc>
        <w:tc>
          <w:tcPr>
            <w:tcW w:w="0" w:type="auto"/>
            <w:tcBorders>
              <w:top w:val="nil"/>
              <w:left w:val="nil"/>
            </w:tcBorders>
            <w:vAlign w:val="center"/>
            <w:hideMark/>
          </w:tcPr>
          <w:p w:rsidR="00DA0A4B" w:rsidRPr="00DA0A4B" w:rsidRDefault="00DA0A4B" w:rsidP="00DA0A4B">
            <w:pPr>
              <w:rPr>
                <w:rFonts w:eastAsia="Times New Roman" w:cs="Times New Roman"/>
                <w:szCs w:val="24"/>
              </w:rPr>
            </w:pPr>
            <w:r w:rsidRPr="00DA0A4B">
              <w:rPr>
                <w:rFonts w:eastAsia="Times New Roman" w:cs="Times New Roman"/>
                <w:color w:val="FF0000"/>
                <w:szCs w:val="24"/>
              </w:rPr>
              <w:t>Sanchez</w:t>
            </w:r>
          </w:p>
        </w:tc>
        <w:tc>
          <w:tcPr>
            <w:tcW w:w="0" w:type="auto"/>
            <w:tcBorders>
              <w:top w:val="nil"/>
              <w:left w:val="nil"/>
            </w:tcBorders>
            <w:vAlign w:val="center"/>
            <w:hideMark/>
          </w:tcPr>
          <w:p w:rsidR="00DA0A4B" w:rsidRPr="00DA0A4B" w:rsidRDefault="00DA0A4B" w:rsidP="00DA0A4B">
            <w:pPr>
              <w:rPr>
                <w:rFonts w:eastAsia="Times New Roman" w:cs="Times New Roman"/>
                <w:szCs w:val="24"/>
              </w:rPr>
            </w:pPr>
            <w:r w:rsidRPr="00DA0A4B">
              <w:rPr>
                <w:rFonts w:eastAsia="Times New Roman" w:cs="Times New Roman"/>
                <w:color w:val="FF0000"/>
                <w:szCs w:val="24"/>
              </w:rPr>
              <w:t>Sanchez</w:t>
            </w:r>
          </w:p>
        </w:tc>
        <w:tc>
          <w:tcPr>
            <w:tcW w:w="0" w:type="auto"/>
            <w:tcBorders>
              <w:top w:val="nil"/>
              <w:left w:val="nil"/>
            </w:tcBorders>
            <w:vAlign w:val="center"/>
            <w:hideMark/>
          </w:tcPr>
          <w:p w:rsidR="00DA0A4B" w:rsidRPr="00DA0A4B" w:rsidRDefault="00DA0A4B" w:rsidP="00DA0A4B">
            <w:pPr>
              <w:rPr>
                <w:rFonts w:eastAsia="Times New Roman" w:cs="Times New Roman"/>
                <w:szCs w:val="24"/>
              </w:rPr>
            </w:pPr>
            <w:r w:rsidRPr="00DA0A4B">
              <w:rPr>
                <w:rFonts w:eastAsia="Times New Roman" w:cs="Times New Roman"/>
                <w:color w:val="FF0000"/>
                <w:szCs w:val="24"/>
              </w:rPr>
              <w:t>Sanchez</w:t>
            </w:r>
          </w:p>
        </w:tc>
      </w:tr>
      <w:tr w:rsidR="00DA0A4B" w:rsidRPr="00DA0A4B" w:rsidTr="00DA0A4B">
        <w:trPr>
          <w:trHeight w:val="300"/>
        </w:trPr>
        <w:tc>
          <w:tcPr>
            <w:tcW w:w="0" w:type="auto"/>
            <w:tcBorders>
              <w:top w:val="nil"/>
            </w:tcBorders>
            <w:vAlign w:val="center"/>
            <w:hideMark/>
          </w:tcPr>
          <w:p w:rsidR="00DA0A4B" w:rsidRPr="00DA0A4B" w:rsidRDefault="00DA0A4B" w:rsidP="00DA0A4B">
            <w:pPr>
              <w:rPr>
                <w:rFonts w:eastAsia="Times New Roman" w:cs="Times New Roman"/>
                <w:szCs w:val="24"/>
              </w:rPr>
            </w:pPr>
            <w:r w:rsidRPr="00DA0A4B">
              <w:rPr>
                <w:rFonts w:eastAsia="Times New Roman" w:cs="Times New Roman"/>
                <w:color w:val="FF0000"/>
                <w:szCs w:val="24"/>
              </w:rPr>
              <w:t>COP-4005</w:t>
            </w:r>
          </w:p>
        </w:tc>
        <w:tc>
          <w:tcPr>
            <w:tcW w:w="0" w:type="auto"/>
            <w:tcBorders>
              <w:top w:val="nil"/>
              <w:left w:val="nil"/>
            </w:tcBorders>
            <w:vAlign w:val="center"/>
            <w:hideMark/>
          </w:tcPr>
          <w:p w:rsidR="00DA0A4B" w:rsidRPr="00DA0A4B" w:rsidRDefault="00DA0A4B" w:rsidP="00DA0A4B">
            <w:pPr>
              <w:rPr>
                <w:rFonts w:eastAsia="Times New Roman" w:cs="Times New Roman"/>
                <w:szCs w:val="24"/>
              </w:rPr>
            </w:pPr>
            <w:r w:rsidRPr="00DA0A4B">
              <w:rPr>
                <w:rFonts w:eastAsia="Times New Roman" w:cs="Times New Roman"/>
                <w:color w:val="FF0000"/>
                <w:szCs w:val="24"/>
              </w:rPr>
              <w:t>McDermott-Wells </w:t>
            </w:r>
          </w:p>
        </w:tc>
        <w:tc>
          <w:tcPr>
            <w:tcW w:w="0" w:type="auto"/>
            <w:tcBorders>
              <w:top w:val="nil"/>
              <w:left w:val="nil"/>
            </w:tcBorders>
            <w:vAlign w:val="center"/>
            <w:hideMark/>
          </w:tcPr>
          <w:p w:rsidR="00DA0A4B" w:rsidRPr="00DA0A4B" w:rsidRDefault="00DA0A4B" w:rsidP="00DA0A4B">
            <w:pPr>
              <w:rPr>
                <w:rFonts w:eastAsia="Times New Roman" w:cs="Times New Roman"/>
                <w:szCs w:val="24"/>
              </w:rPr>
            </w:pPr>
            <w:r w:rsidRPr="00DA0A4B">
              <w:rPr>
                <w:rFonts w:eastAsia="Times New Roman" w:cs="Times New Roman"/>
                <w:color w:val="FF0000"/>
                <w:szCs w:val="24"/>
              </w:rPr>
              <w:t>McDermott-Wells </w:t>
            </w:r>
          </w:p>
        </w:tc>
        <w:tc>
          <w:tcPr>
            <w:tcW w:w="0" w:type="auto"/>
            <w:tcBorders>
              <w:top w:val="nil"/>
              <w:left w:val="nil"/>
            </w:tcBorders>
            <w:vAlign w:val="center"/>
            <w:hideMark/>
          </w:tcPr>
          <w:p w:rsidR="00DA0A4B" w:rsidRPr="00DA0A4B" w:rsidRDefault="00DA0A4B" w:rsidP="00DA0A4B">
            <w:pPr>
              <w:rPr>
                <w:rFonts w:eastAsia="Times New Roman" w:cs="Times New Roman"/>
                <w:szCs w:val="24"/>
              </w:rPr>
            </w:pPr>
            <w:r w:rsidRPr="00DA0A4B">
              <w:rPr>
                <w:rFonts w:eastAsia="Times New Roman" w:cs="Times New Roman"/>
                <w:color w:val="FF0000"/>
                <w:szCs w:val="24"/>
              </w:rPr>
              <w:t>McDermott-Wells</w:t>
            </w:r>
          </w:p>
        </w:tc>
        <w:tc>
          <w:tcPr>
            <w:tcW w:w="0" w:type="auto"/>
            <w:tcBorders>
              <w:top w:val="nil"/>
              <w:left w:val="nil"/>
            </w:tcBorders>
            <w:vAlign w:val="center"/>
            <w:hideMark/>
          </w:tcPr>
          <w:p w:rsidR="00DA0A4B" w:rsidRPr="00DA0A4B" w:rsidRDefault="00DA0A4B" w:rsidP="00DA0A4B">
            <w:pPr>
              <w:rPr>
                <w:rFonts w:eastAsia="Times New Roman" w:cs="Times New Roman"/>
                <w:szCs w:val="24"/>
              </w:rPr>
            </w:pPr>
            <w:r w:rsidRPr="00DA0A4B">
              <w:rPr>
                <w:rFonts w:eastAsia="Times New Roman" w:cs="Times New Roman"/>
                <w:color w:val="FF0000"/>
                <w:szCs w:val="24"/>
              </w:rPr>
              <w:t>McDermott-Wells</w:t>
            </w:r>
          </w:p>
        </w:tc>
      </w:tr>
    </w:tbl>
    <w:p w:rsidR="00DA0A4B" w:rsidRDefault="00DA0A4B"/>
    <w:p w:rsidR="00464A88" w:rsidRDefault="00464A88">
      <w:r>
        <w:t>CGS-3767 Computer Operating Systems</w:t>
      </w:r>
    </w:p>
    <w:p w:rsidR="00464A88" w:rsidRDefault="00464A88">
      <w:r w:rsidRPr="00464A88">
        <w:t>http://www4.cis.fiu.edu/courses/Syllabi/CGS_3767.pdf</w:t>
      </w:r>
    </w:p>
    <w:p w:rsidR="00893F87" w:rsidRDefault="00BF1676">
      <w:r w:rsidRPr="00BF1676">
        <w:t>Michael Robinson &lt;mrobi002@cs.fiu.edu&gt;</w:t>
      </w:r>
      <w:r>
        <w:t xml:space="preserve"> </w:t>
      </w:r>
    </w:p>
    <w:p w:rsidR="00BF1676" w:rsidRDefault="00BF1676"/>
    <w:p w:rsidR="00464A88" w:rsidRDefault="00464A88"/>
    <w:p w:rsidR="00464A88" w:rsidRDefault="00464A88">
      <w:r>
        <w:t xml:space="preserve">COP-4005 </w:t>
      </w:r>
      <w:r w:rsidRPr="00464A88">
        <w:t>Windows Programming for IT</w:t>
      </w:r>
      <w:r w:rsidR="0062582F">
        <w:t xml:space="preserve"> Majors</w:t>
      </w:r>
    </w:p>
    <w:p w:rsidR="00464A88" w:rsidRDefault="00464A88">
      <w:r w:rsidRPr="00464A88">
        <w:t>http://www4.cis.fiu.edu/courses/Syllabi/COP_4005.pdf</w:t>
      </w:r>
    </w:p>
    <w:p w:rsidR="00BF1676" w:rsidRDefault="00BF1676">
      <w:r w:rsidRPr="00BF1676">
        <w:t>Patricia McDermott-Wells &lt;mcdwells@fiu.edu&gt;</w:t>
      </w:r>
    </w:p>
    <w:p w:rsidR="00BF1676" w:rsidRDefault="00BF1676"/>
    <w:p w:rsidR="00464A88" w:rsidRDefault="00464A88"/>
    <w:p w:rsidR="00464A88" w:rsidRDefault="00464A88">
      <w:r>
        <w:t xml:space="preserve">CTS-4348 </w:t>
      </w:r>
      <w:proofErr w:type="gramStart"/>
      <w:r w:rsidRPr="00464A88">
        <w:t>Unix</w:t>
      </w:r>
      <w:proofErr w:type="gramEnd"/>
      <w:r w:rsidRPr="00464A88">
        <w:t xml:space="preserve"> System Administration</w:t>
      </w:r>
    </w:p>
    <w:p w:rsidR="00464A88" w:rsidRDefault="00464A88">
      <w:r w:rsidRPr="00464A88">
        <w:t>http://www4.cis.fiu.edu/courses/Syllabi/CTS_4348.pdf</w:t>
      </w:r>
    </w:p>
    <w:p w:rsidR="007B205E" w:rsidRDefault="00BF1676">
      <w:r w:rsidRPr="00BF1676">
        <w:t>Jose Osorio &lt;osorioj@fiu.edu&gt;</w:t>
      </w:r>
    </w:p>
    <w:p w:rsidR="00BF1676" w:rsidRDefault="007B205E">
      <w:r w:rsidRPr="007B205E">
        <w:t>Jose</w:t>
      </w:r>
      <w:r>
        <w:t xml:space="preserve"> Osorio &lt;</w:t>
      </w:r>
      <w:r w:rsidRPr="007B205E">
        <w:t>Jose.Osorio@fiu.edu</w:t>
      </w:r>
      <w:r>
        <w:t>&gt;</w:t>
      </w:r>
    </w:p>
    <w:p w:rsidR="00BF1676" w:rsidRDefault="00BF1676"/>
    <w:p w:rsidR="007B205E" w:rsidRDefault="00C76586">
      <w:bookmarkStart w:id="0" w:name="_GoBack"/>
      <w:r w:rsidRPr="00C76586">
        <w:t>German Gomez &lt;gfgomez@fiu.edu&gt;</w:t>
      </w:r>
      <w:bookmarkEnd w:id="0"/>
      <w:r w:rsidR="007B205E">
        <w:t xml:space="preserve"> </w:t>
      </w:r>
    </w:p>
    <w:p w:rsidR="00C76586" w:rsidRDefault="007B205E">
      <w:r w:rsidRPr="007B205E">
        <w:t>German</w:t>
      </w:r>
      <w:r>
        <w:t xml:space="preserve"> Gomez &lt;</w:t>
      </w:r>
      <w:r w:rsidRPr="007B205E">
        <w:t>German.Gomez@fiu.edu</w:t>
      </w:r>
      <w:r>
        <w:t>&gt;</w:t>
      </w:r>
    </w:p>
    <w:p w:rsidR="007B205E" w:rsidRDefault="007B205E"/>
    <w:p w:rsidR="00C76586" w:rsidRDefault="00C76586"/>
    <w:p w:rsidR="00464A88" w:rsidRDefault="00464A88">
      <w:r>
        <w:t xml:space="preserve">CNT-4504 </w:t>
      </w:r>
      <w:r w:rsidRPr="00464A88">
        <w:t>Advanced Network Management</w:t>
      </w:r>
    </w:p>
    <w:p w:rsidR="00464A88" w:rsidRDefault="00464A88">
      <w:r w:rsidRPr="00464A88">
        <w:t>http://www4.cis.fiu.edu/courses/Syllabi/CNT_4504.pdf</w:t>
      </w:r>
    </w:p>
    <w:p w:rsidR="00C76586" w:rsidRDefault="0062350C">
      <w:r w:rsidRPr="0062350C">
        <w:t>Vince Sanchez &lt;vince@cs.fiu.edu&gt;</w:t>
      </w:r>
    </w:p>
    <w:p w:rsidR="0062350C" w:rsidRDefault="007B205E">
      <w:r w:rsidRPr="007B205E">
        <w:t>Vincent</w:t>
      </w:r>
      <w:r>
        <w:t xml:space="preserve"> </w:t>
      </w:r>
      <w:r w:rsidRPr="007B205E">
        <w:t>Sanchez</w:t>
      </w:r>
      <w:r>
        <w:t xml:space="preserve"> &lt;</w:t>
      </w:r>
      <w:r w:rsidRPr="007B205E">
        <w:t>Vincent.Sanchez@fiu.edu</w:t>
      </w:r>
      <w:r>
        <w:t>&gt;</w:t>
      </w:r>
    </w:p>
    <w:p w:rsidR="0062350C" w:rsidRDefault="0062350C"/>
    <w:p w:rsidR="00502CA0" w:rsidRDefault="00502CA0">
      <w:r w:rsidRPr="00502CA0">
        <w:t>Erica Levy &lt;elevy@fiu.edu&gt;</w:t>
      </w:r>
      <w:r w:rsidR="00B53D61">
        <w:t xml:space="preserve"> </w:t>
      </w:r>
    </w:p>
    <w:p w:rsidR="00502CA0" w:rsidRDefault="00502CA0">
      <w:r w:rsidRPr="00502CA0">
        <w:t>305-348-7702</w:t>
      </w:r>
    </w:p>
    <w:p w:rsidR="00502CA0" w:rsidRDefault="00502CA0"/>
    <w:p w:rsidR="00502CA0" w:rsidRDefault="00502CA0">
      <w:r w:rsidRPr="00502CA0">
        <w:t xml:space="preserve">Suzanne </w:t>
      </w:r>
      <w:proofErr w:type="spellStart"/>
      <w:r w:rsidRPr="00502CA0">
        <w:t>Lebin</w:t>
      </w:r>
      <w:proofErr w:type="spellEnd"/>
      <w:r w:rsidRPr="00502CA0">
        <w:t xml:space="preserve"> </w:t>
      </w:r>
      <w:r>
        <w:t>&lt;</w:t>
      </w:r>
      <w:r w:rsidRPr="00502CA0">
        <w:t>slebin@fiu.edu</w:t>
      </w:r>
      <w:r>
        <w:t>&gt;</w:t>
      </w:r>
    </w:p>
    <w:p w:rsidR="00502CA0" w:rsidRDefault="001211D4">
      <w:r>
        <w:t>305-348-</w:t>
      </w:r>
      <w:r w:rsidRPr="001211D4">
        <w:t>4829</w:t>
      </w:r>
    </w:p>
    <w:p w:rsidR="00502CA0" w:rsidRDefault="00502CA0"/>
    <w:p w:rsidR="00502CA0" w:rsidRDefault="00502CA0"/>
    <w:sectPr w:rsidR="00502C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MjA2NbW0NLQwMLVU0lEKTi0uzszPAykwrAUAz4Ru8CwAAAA="/>
  </w:docVars>
  <w:rsids>
    <w:rsidRoot w:val="001F28BD"/>
    <w:rsid w:val="001211D4"/>
    <w:rsid w:val="00196C2A"/>
    <w:rsid w:val="001F28BD"/>
    <w:rsid w:val="00464A88"/>
    <w:rsid w:val="004838C6"/>
    <w:rsid w:val="00502CA0"/>
    <w:rsid w:val="0062350C"/>
    <w:rsid w:val="0062582F"/>
    <w:rsid w:val="007B205E"/>
    <w:rsid w:val="00893F87"/>
    <w:rsid w:val="00B53D61"/>
    <w:rsid w:val="00BD3FF4"/>
    <w:rsid w:val="00BF1676"/>
    <w:rsid w:val="00C45967"/>
    <w:rsid w:val="00C574D6"/>
    <w:rsid w:val="00C76586"/>
    <w:rsid w:val="00CC3BEF"/>
    <w:rsid w:val="00DA0A4B"/>
    <w:rsid w:val="00E74FB1"/>
    <w:rsid w:val="00F12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4FB1"/>
    <w:pPr>
      <w:spacing w:after="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93F8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4FB1"/>
    <w:pPr>
      <w:spacing w:after="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93F8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416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5</TotalTime>
  <Pages>1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u</dc:creator>
  <cp:keywords/>
  <dc:description/>
  <cp:lastModifiedBy>prabu</cp:lastModifiedBy>
  <cp:revision>15</cp:revision>
  <dcterms:created xsi:type="dcterms:W3CDTF">2018-10-05T19:56:00Z</dcterms:created>
  <dcterms:modified xsi:type="dcterms:W3CDTF">2018-10-09T06:33:00Z</dcterms:modified>
</cp:coreProperties>
</file>